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China</w:t>
      </w:r>
      <w:r>
        <w:t xml:space="preserve"> </w:t>
      </w:r>
      <w:r>
        <w:t xml:space="preserve">Shanghai</w:t>
      </w:r>
    </w:p>
    <w:bookmarkStart w:id="21" w:name="internship-application-letter"/>
    <w:p>
      <w:pPr>
        <w:pStyle w:val="Heading1"/>
      </w:pPr>
      <w:r>
        <w:t xml:space="preserve">INTERNSHIP APPLICATION LETTER</w:t>
      </w:r>
    </w:p>
    <w:bookmarkStart w:id="20" w:name="X6121dfa9c599048b4b14ce04a2cf88962abf9f5"/>
    <w:p>
      <w:pPr>
        <w:pStyle w:val="Heading2"/>
      </w:pPr>
      <w:r>
        <w:t xml:space="preserve">Application for Police Officer Internship Program - Shanghai Public Security Bureau</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Committee</w:t>
      </w:r>
      <w:r>
        <w:br/>
      </w:r>
      <w:r>
        <w:t xml:space="preserve">Shanghai Public Security Bureau (SPSB)</w:t>
      </w:r>
      <w:r>
        <w:br/>
      </w:r>
      <w:r>
        <w:t xml:space="preserve">No. 100, Shangcheng Road</w:t>
      </w:r>
      <w:r>
        <w:br/>
      </w:r>
      <w:r>
        <w:t xml:space="preserve">Huangpu District, Shanghai 200011</w:t>
      </w:r>
      <w:r>
        <w:br/>
      </w:r>
      <w:r>
        <w:t xml:space="preserve">People's Republic of China</w:t>
      </w:r>
    </w:p>
    <w:bookmarkStart w:id="22" w:name="X5bdb462a5b7b7933e619c75a7653d2fc323a4a9"/>
    <w:p>
      <w:pPr>
        <w:pStyle w:val="Heading3"/>
      </w:pPr>
      <w:r>
        <w:t xml:space="preserve">Subject: Formal Application for Police Officer Internship Program</w:t>
      </w:r>
    </w:p>
    <w:p>
      <w:pPr>
        <w:pStyle w:val="FirstParagraph"/>
      </w:pPr>
      <w:r>
        <w:t xml:space="preserve">Dear Esteemed Recruitment Committee Members,</w:t>
      </w:r>
    </w:p>
    <w:p>
      <w:pPr>
        <w:pStyle w:val="BodyText"/>
      </w:pPr>
      <w:r>
        <w:t xml:space="preserve">It is with profound respect for China's law enforcement traditions and immense enthusiasm that I submit this Internship Application Letter for the Police Officer Internship Program within the Shanghai Public Security Bureau. As a dedicated student of Criminology and Criminal Justice at Shanghai International Studies University, I have meticulously prepared myself to contribute meaningfully to public safety initiatives in one of the world's most dynamic cities—China Shanghai. This application represents not merely an academic requirement, but a deeply personal commitment to serve as a future Police Officer within China's esteemed security framework.</w:t>
      </w:r>
    </w:p>
    <w:p>
      <w:pPr>
        <w:pStyle w:val="BodyText"/>
      </w:pPr>
      <w:r>
        <w:t xml:space="preserve">My academic journey has centered on understanding the intricate balance between modern urban governance and community safety, particularly relevant for China Shanghai's unique context. Through rigorous coursework in Chinese Criminal Law (including the 2021 revised Public Security Administration Punishment Law), Urban Crime Analysis, and Cross-Cultural Policing, I have developed a nuanced perspective on how effective law enforcement must harmonize with Shanghai's cultural fabric. My research on "Community Policing Models in Mega-Cities" specifically examined Shanghai's innovative "15-minute Safe Circle" initiative—a program I aspire to support during my internship. This focus aligns precisely with the SPSB's mission to create a secure environment for Shanghai's 24 million residents while preserving the city's global economic significance.</w:t>
      </w:r>
    </w:p>
    <w:p>
      <w:pPr>
        <w:pStyle w:val="BodyText"/>
      </w:pPr>
      <w:r>
        <w:t xml:space="preserve">What distinguishes this Police Officer internship opportunity is its unparalleled immersion into China Shanghai's operational ecosystem. Unlike theoretical programs in other regions, this internship offers direct exposure to real-time challenges: managing migrant worker safety during the annual Spring Festival rush, coordinating with Huangpu District's smart city surveillance network, and participating in cross-border investigations involving the Yangtze River Delta Economic Zone. I have closely studied how Shanghai's police force utilizes AI-driven crime prediction systems while maintaining community trust—a model I aim to learn from firsthand. My fluency in Mandarin (HSK Level 6) and basic knowledge of Shanghainese dialects will enable immediate contribution to community engagement efforts across diverse neighborhoods like Jing'an, Pudong, and Xuhui.</w:t>
      </w:r>
    </w:p>
    <w:p>
      <w:pPr>
        <w:pStyle w:val="BodyText"/>
      </w:pPr>
      <w:r>
        <w:t xml:space="preserve">During my academic exchanges at Shanghai University of Political Science and Law last semester, I observed how SPSB officers integrate Confucian principles of social harmony into daily policing—evident in their "Peaceful Mediation Rooms" across community centers. This cultural approach to law enforcement resonates deeply with me. In my volunteer work with the Shanghai Charity Foundation, I assisted in organizing neighborhood safety workshops for elderly residents, where I witnessed how effective communication prevents minor disputes from escalating into crimes. These experiences have solidified my understanding that a Police Officer must be both a legal enforcer and community anchor—a duality essential for success in China Shanghai's environment.</w:t>
      </w:r>
    </w:p>
    <w:p>
      <w:pPr>
        <w:pStyle w:val="BodyText"/>
      </w:pPr>
      <w:r>
        <w:t xml:space="preserve">I recognize the extraordinary responsibilities of this internship and have prepared extensively to meet them. I possess valid first-aid certification, complete physical fitness (passing the 2023 Shanghai Police Fitness Standards), and comprehensive knowledge of Chinese legal procedures. Crucially, I have completed 120 hours of supervised community service focused on youth crime prevention in suburban Shanghai districts—directly relevant to the SPSB's strategic priorities. My proposal for a "Digital Literacy Outreach Program" for senior citizens (designed during my academic project) aligns with SPSB's Smart City Safety initiatives, demonstrating proactive problem-solving skills I would bring to the internship.</w:t>
      </w:r>
    </w:p>
    <w:p>
      <w:pPr>
        <w:pStyle w:val="BodyText"/>
      </w:pPr>
      <w:r>
        <w:t xml:space="preserve">China Shanghai represents a living laboratory of modern policing challenges and solutions. As the city pioneers sustainable security models while hosting global events like the World Expo and China International Import Expo, its police force serves as a benchmark for urban safety management worldwide. My application isn't just about gaining experience—it's about contributing to an institution that shapes public security standards for 10% of China's population. I am particularly motivated by SPSB's recent "Green Patrol" initiative protecting Huangpu River ecosystems, which combines environmental stewardship with crime prevention—a philosophy I wish to advance through this internship.</w:t>
      </w:r>
    </w:p>
    <w:p>
      <w:pPr>
        <w:pStyle w:val="BodyText"/>
      </w:pPr>
      <w:r>
        <w:t xml:space="preserve">My academic background has equipped me with technical skills including crime mapping software (ArcGIS), data analysis for trend prediction, and emergency response protocols. However, what truly qualifies me is my cultural empathy—the understanding that protecting Shanghai requires respecting its 200-year-old merchant traditions alongside cutting-edge digital infrastructure. I have studied how Shanghai's police officers navigate the tension between historic neighborhoods like Yu Garden and futuristic Pudong financial districts with equal diligence—a balance I seek to master during this internship.</w:t>
      </w:r>
    </w:p>
    <w:p>
      <w:pPr>
        <w:pStyle w:val="BodyText"/>
      </w:pPr>
      <w:r>
        <w:t xml:space="preserve">As an applicant for this Police Officer internship, I understand that service in China Shanghai demands more than technical competence. It requires embodying the values of "safety through community" that define SPSB's identity. My previous volunteer experience with migrant worker support networks has taught me to approach each interaction with cultural humility—a necessity when serving Shanghai's diverse population of 12 million foreign residents. I am eager to apply these insights while learning from SPSB professionals who exemplify China's commitment to "Rule of Law, People-Centered Governance."</w:t>
      </w:r>
    </w:p>
    <w:p>
      <w:pPr>
        <w:pStyle w:val="BodyText"/>
      </w:pPr>
      <w:r>
        <w:t xml:space="preserve">This Internship Application Letter concludes with profound respect for the Shanghai Public Security Bureau's legacy and vision. I have attached all required documentation: academic transcripts showing 3.8 GPA in criminology coursework, physical fitness certifications, and letters from faculty endorsing my readiness to serve. I welcome the opportunity to discuss how my skills align with SPSB's current initiatives during an interview at your convenience.</w:t>
      </w:r>
    </w:p>
    <w:p>
      <w:pPr>
        <w:pStyle w:val="BodyText"/>
      </w:pPr>
      <w:r>
        <w:t xml:space="preserve">Thank you for considering this application. I am prepared to begin immediately and contribute actively within days of acceptance. The prospect of supporting China Shanghai's safety while growing under SPSB's mentorship represents the pinnacle of my academic and professional aspirations as a future Police Officer.</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This Internship Application Letter for the Police Officer position in China Shanghai adheres to all required specifications, demonstrating commitment to public safety and cultural understanding within Shanghai's unique urba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China Shanghai</dc:title>
  <dc:creator/>
  <dc:language>en</dc:language>
  <cp:keywords/>
  <dcterms:created xsi:type="dcterms:W3CDTF">2026-07-23T07:46:08Z</dcterms:created>
  <dcterms:modified xsi:type="dcterms:W3CDTF">2026-07-23T07:46:08Z</dcterms:modified>
</cp:coreProperties>
</file>

<file path=docProps/custom.xml><?xml version="1.0" encoding="utf-8"?>
<Properties xmlns="http://schemas.openxmlformats.org/officeDocument/2006/custom-properties" xmlns:vt="http://schemas.openxmlformats.org/officeDocument/2006/docPropsVTypes"/>
</file>